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0D5D4CAE"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AB5A08">
        <w:rPr>
          <w:rFonts w:ascii="Arial" w:hAnsi="Arial" w:cs="Arial"/>
          <w:sz w:val="20"/>
          <w:szCs w:val="20"/>
        </w:rPr>
        <w:t>Jamie Gellner</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26838624" w:rsidR="00B94F8E" w:rsidRDefault="00A663E5">
      <w:pPr>
        <w:rPr>
          <w:rFonts w:ascii="Arial" w:hAnsi="Arial" w:cs="Arial"/>
          <w:sz w:val="20"/>
          <w:szCs w:val="20"/>
        </w:rPr>
      </w:pPr>
      <w:r w:rsidRPr="001E2D41">
        <w:rPr>
          <w:rFonts w:ascii="Arial" w:hAnsi="Arial" w:cs="Arial"/>
          <w:sz w:val="20"/>
          <w:szCs w:val="20"/>
        </w:rPr>
        <w:t xml:space="preserve">Title: </w:t>
      </w:r>
      <w:r w:rsidR="00DD364F">
        <w:rPr>
          <w:rFonts w:ascii="Arial" w:hAnsi="Arial" w:cs="Arial"/>
          <w:sz w:val="20"/>
          <w:szCs w:val="20"/>
        </w:rPr>
        <w:t xml:space="preserve">BDD, Electronic Participation in Meetings </w:t>
      </w:r>
    </w:p>
    <w:p w14:paraId="59C08A47" w14:textId="77777777" w:rsidR="003B0D88" w:rsidRPr="001E2D41" w:rsidRDefault="003B0D88">
      <w:pPr>
        <w:rPr>
          <w:rFonts w:ascii="Arial" w:hAnsi="Arial" w:cs="Arial"/>
          <w:sz w:val="20"/>
          <w:szCs w:val="20"/>
        </w:rPr>
      </w:pPr>
    </w:p>
    <w:p w14:paraId="2E753650" w14:textId="77777777" w:rsidR="003A0A30" w:rsidRPr="001E2D41" w:rsidRDefault="003A0A30" w:rsidP="003A0A30">
      <w:pPr>
        <w:rPr>
          <w:rFonts w:ascii="Arial" w:hAnsi="Arial" w:cs="Arial"/>
          <w:b/>
          <w:sz w:val="20"/>
          <w:szCs w:val="20"/>
        </w:rPr>
      </w:pPr>
      <w:r w:rsidRPr="001E2D41">
        <w:rPr>
          <w:rFonts w:ascii="Arial" w:hAnsi="Arial" w:cs="Arial"/>
          <w:b/>
          <w:sz w:val="20"/>
          <w:szCs w:val="20"/>
        </w:rPr>
        <w:t>Steps:</w:t>
      </w: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4A8A9CFA" w:rsidR="00FE787C" w:rsidRPr="00A663E5" w:rsidRDefault="00DD364F" w:rsidP="00E54335">
            <w:pPr>
              <w:jc w:val="center"/>
              <w:rPr>
                <w:rFonts w:ascii="Arial" w:hAnsi="Arial" w:cs="Arial"/>
                <w:b/>
                <w:sz w:val="22"/>
              </w:rPr>
            </w:pPr>
            <w:r>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1EB0D92D" w:rsidR="00E54335" w:rsidRPr="001E2D41" w:rsidRDefault="00E54335" w:rsidP="00E54335">
            <w:pPr>
              <w:spacing w:before="240" w:after="240"/>
              <w:jc w:val="center"/>
              <w:rPr>
                <w:rFonts w:ascii="Arial" w:hAnsi="Arial" w:cs="Arial"/>
                <w:sz w:val="20"/>
                <w:szCs w:val="20"/>
              </w:rPr>
            </w:pPr>
          </w:p>
        </w:tc>
        <w:tc>
          <w:tcPr>
            <w:tcW w:w="900" w:type="dxa"/>
            <w:vAlign w:val="center"/>
          </w:tcPr>
          <w:p w14:paraId="25D27E6E" w14:textId="0F0A717F" w:rsidR="00E54335" w:rsidRPr="001E2D41" w:rsidRDefault="00DD364F"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7490F11" w14:textId="491473E6" w:rsidR="00E54335" w:rsidRPr="001E2D41" w:rsidRDefault="00DD364F" w:rsidP="00E54335">
            <w:pPr>
              <w:spacing w:before="240" w:after="240"/>
              <w:rPr>
                <w:rFonts w:ascii="Arial" w:hAnsi="Arial" w:cs="Arial"/>
                <w:sz w:val="20"/>
                <w:szCs w:val="20"/>
              </w:rPr>
            </w:pPr>
            <w:r>
              <w:rPr>
                <w:rFonts w:ascii="Arial" w:hAnsi="Arial" w:cs="Arial"/>
                <w:sz w:val="20"/>
                <w:szCs w:val="20"/>
              </w:rPr>
              <w:t xml:space="preserve">N/A, the policy updated to include current situation. </w:t>
            </w: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75E3944D" w:rsidR="00E54335" w:rsidRPr="001E2D41" w:rsidRDefault="00DD364F"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3E847755" w14:textId="2CB0FF08" w:rsidR="00E54335" w:rsidRPr="001E2D41" w:rsidRDefault="00E54335" w:rsidP="00CF54CE">
            <w:pPr>
              <w:spacing w:before="240" w:after="240"/>
              <w:jc w:val="center"/>
              <w:rPr>
                <w:rFonts w:ascii="Arial" w:hAnsi="Arial" w:cs="Arial"/>
                <w:sz w:val="20"/>
                <w:szCs w:val="20"/>
              </w:rPr>
            </w:pPr>
          </w:p>
        </w:tc>
        <w:tc>
          <w:tcPr>
            <w:tcW w:w="4140" w:type="dxa"/>
          </w:tcPr>
          <w:p w14:paraId="7AE2CFB1" w14:textId="5B35C7BF" w:rsidR="00E54335" w:rsidRPr="001E2D41" w:rsidRDefault="009A7F23" w:rsidP="00E54335">
            <w:pPr>
              <w:spacing w:before="240" w:after="240"/>
              <w:rPr>
                <w:rFonts w:ascii="Arial" w:hAnsi="Arial" w:cs="Arial"/>
                <w:sz w:val="20"/>
                <w:szCs w:val="20"/>
              </w:rPr>
            </w:pPr>
            <w:r>
              <w:rPr>
                <w:rFonts w:ascii="Arial" w:hAnsi="Arial" w:cs="Arial"/>
                <w:sz w:val="20"/>
                <w:szCs w:val="20"/>
              </w:rPr>
              <w:t xml:space="preserve">Not all people have access to meetings electronically. </w:t>
            </w: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53EDA721"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20F36B68"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562D3174" w:rsidR="00E54335" w:rsidRPr="001E2D41" w:rsidRDefault="003B0D88"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08724036" w14:textId="251AE265" w:rsidR="00E54335" w:rsidRPr="001E2D41"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r w:rsidR="009A7F23">
              <w:rPr>
                <w:rFonts w:ascii="Arial" w:hAnsi="Arial" w:cs="Arial"/>
                <w:sz w:val="20"/>
                <w:szCs w:val="20"/>
              </w:rPr>
              <w:t xml:space="preserve">normally, all meetings are open to the public to attend. </w:t>
            </w:r>
            <w:bookmarkStart w:id="0" w:name="_GoBack"/>
            <w:bookmarkEnd w:id="0"/>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7DC8625E" w:rsidR="00E54335" w:rsidRPr="001E2D41" w:rsidRDefault="00EB6C90"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047B9AD1" w14:textId="0B72A1F8" w:rsidR="00E54335" w:rsidRPr="001E2D41" w:rsidRDefault="00EB6C90"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47BC5746"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07671457"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44268F4" w:rsidR="00355789" w:rsidRPr="001E2D41" w:rsidRDefault="00C13EB7"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14:paraId="05C5C4E3" w14:textId="42C14164"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1E853CEA" w14:textId="2CCCBBF3" w:rsidR="001E2D41" w:rsidRDefault="001E2D41" w:rsidP="001E2D41">
      <w:pPr>
        <w:jc w:val="cente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12"/>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58321" w14:textId="77777777" w:rsidR="00631AA0" w:rsidRDefault="00631AA0" w:rsidP="00A663E5">
      <w:r>
        <w:separator/>
      </w:r>
    </w:p>
  </w:endnote>
  <w:endnote w:type="continuationSeparator" w:id="0">
    <w:p w14:paraId="59613E40" w14:textId="77777777" w:rsidR="00631AA0" w:rsidRDefault="00631AA0"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7F5D0" w14:textId="77777777" w:rsidR="00631AA0" w:rsidRDefault="00631AA0" w:rsidP="00A663E5">
      <w:r>
        <w:separator/>
      </w:r>
    </w:p>
  </w:footnote>
  <w:footnote w:type="continuationSeparator" w:id="0">
    <w:p w14:paraId="1FE27970" w14:textId="77777777" w:rsidR="00631AA0" w:rsidRDefault="00631AA0"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D21AA"/>
    <w:rsid w:val="001E2D41"/>
    <w:rsid w:val="00271314"/>
    <w:rsid w:val="002F2B70"/>
    <w:rsid w:val="00322B7D"/>
    <w:rsid w:val="00355789"/>
    <w:rsid w:val="00373546"/>
    <w:rsid w:val="003A0A30"/>
    <w:rsid w:val="003B0D88"/>
    <w:rsid w:val="0040083E"/>
    <w:rsid w:val="00462352"/>
    <w:rsid w:val="00472210"/>
    <w:rsid w:val="004F55FE"/>
    <w:rsid w:val="00541664"/>
    <w:rsid w:val="005501FE"/>
    <w:rsid w:val="005548D4"/>
    <w:rsid w:val="005740A6"/>
    <w:rsid w:val="005D154A"/>
    <w:rsid w:val="00631AA0"/>
    <w:rsid w:val="00697E54"/>
    <w:rsid w:val="00740141"/>
    <w:rsid w:val="00790D82"/>
    <w:rsid w:val="007C3F0F"/>
    <w:rsid w:val="007C6064"/>
    <w:rsid w:val="00825D87"/>
    <w:rsid w:val="00877554"/>
    <w:rsid w:val="008C56A4"/>
    <w:rsid w:val="00924DCD"/>
    <w:rsid w:val="009A00F5"/>
    <w:rsid w:val="009A7F23"/>
    <w:rsid w:val="00A26C1D"/>
    <w:rsid w:val="00A5794C"/>
    <w:rsid w:val="00A663E5"/>
    <w:rsid w:val="00AB5A08"/>
    <w:rsid w:val="00B11DBD"/>
    <w:rsid w:val="00B536EA"/>
    <w:rsid w:val="00B970A9"/>
    <w:rsid w:val="00BE2CA0"/>
    <w:rsid w:val="00BE36B6"/>
    <w:rsid w:val="00C13EB7"/>
    <w:rsid w:val="00C20A2D"/>
    <w:rsid w:val="00C97CF8"/>
    <w:rsid w:val="00CB1C02"/>
    <w:rsid w:val="00D1693B"/>
    <w:rsid w:val="00D452DD"/>
    <w:rsid w:val="00D654DB"/>
    <w:rsid w:val="00DD364F"/>
    <w:rsid w:val="00E077D7"/>
    <w:rsid w:val="00E54335"/>
    <w:rsid w:val="00E6435E"/>
    <w:rsid w:val="00EB6C90"/>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6110BB4AC05D9E4697BF4D17CEF07854" ma:contentTypeVersion="40" ma:contentTypeDescription="Create a new document." ma:contentTypeScope="" ma:versionID="6d43f91f47df8ef4bd03fb0bfa004f40">
  <xsd:schema xmlns:xsd="http://www.w3.org/2001/XMLSchema" xmlns:xs="http://www.w3.org/2001/XMLSchema" xmlns:p="http://schemas.microsoft.com/office/2006/metadata/properties" xmlns:ns2="0197c83c-9881-4602-849f-d7bdc5f736aa" xmlns:ns3="5ae94cc0-4b69-4955-b36b-efcf2f3028ac" targetNamespace="http://schemas.microsoft.com/office/2006/metadata/properties" ma:root="true" ma:fieldsID="1abcad0411135d6567e562031a7a8523" ns2:_="" ns3:_="">
    <xsd:import namespace="0197c83c-9881-4602-849f-d7bdc5f736aa"/>
    <xsd:import namespace="5ae94cc0-4b69-4955-b36b-efcf2f3028a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7c83c-9881-4602-849f-d7bdc5f736a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94cc0-4b69-4955-b36b-efcf2f3028a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2B3232-188E-4698-A9C4-D903439F7A64}">
  <ds:schemaRefs>
    <ds:schemaRef ds:uri="http://schemas.microsoft.com/sharepoint/events"/>
  </ds:schemaRefs>
</ds:datastoreItem>
</file>

<file path=customXml/itemProps2.xml><?xml version="1.0" encoding="utf-8"?>
<ds:datastoreItem xmlns:ds="http://schemas.openxmlformats.org/officeDocument/2006/customXml" ds:itemID="{E5E01421-3321-4193-8A61-B9DC1CEB9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7c83c-9881-4602-849f-d7bdc5f736aa"/>
    <ds:schemaRef ds:uri="5ae94cc0-4b69-4955-b36b-efcf2f3028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1F84A-8C34-4C6D-9F03-F550A58F3E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6D2615-C8F2-49A5-B4E5-70E4BA928B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6</Words>
  <Characters>186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amie Gellner</cp:lastModifiedBy>
  <cp:revision>2</cp:revision>
  <cp:lastPrinted>2019-08-07T02:25:00Z</cp:lastPrinted>
  <dcterms:created xsi:type="dcterms:W3CDTF">2020-09-03T19:09:00Z</dcterms:created>
  <dcterms:modified xsi:type="dcterms:W3CDTF">2020-09-03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0BB4AC05D9E4697BF4D17CEF07854</vt:lpwstr>
  </property>
</Properties>
</file>